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b38d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619e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6878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f3c854d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f4f43f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6b3e71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